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_๕</w:t>
      </w:r>
      <w:r>
        <w:t xml:space="preserve"> </w:t>
      </w:r>
      <w:r>
        <w:t xml:space="preserve">ธุรกิจก้าวไกล</w:t>
      </w:r>
      <w:r>
        <w:t xml:space="preserve"> </w:t>
      </w:r>
      <w:r>
        <w:t xml:space="preserve">8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สวัสดีคุณครูที่อยู่ปลายทางค่ะและนักเรียนที่น่ารักทุกๆคนนะคะ วันนี้กลับมาพบกันอีกเช่นเคย รายวิชาการงานอาชีพ ระดับชั้นประถมศึกษาปีที่ 6 โดยพบกับคุณครูณัฐธยาน์เนียมสะอาด หรือที่เด็กเรียกกันว่าคนครูฝ้ายค่ะ  และคุณครูอรอนงค์สุดสาครหรือว่าครูแอร์ค่ะสำหรับวันนี้นะคะเด็กๆ จะทราบหรือยังคะว่าเราจะเรียนรู้เกี่ยวกับเรื่องอะไรถ้าเด็กอยากทราบแล้วนะคะ เดี๋ยวเราไปติดตามกันเลยค่ะ   ค่ะเราจะเรียนรู้กันในเรื่องของธุรกิจก้าวไกลมาเองนะคะซึ่งวันนี้ก็ไม่ยากเลย ราคาครูแอร์แล้วก็เด็กที่อยู่ปลายทางด้วยนะคะ  ก็ไม่ยากอย่างที่คิดค่ะ ก็ธุรกิจนะคะสามารถที่จะแบ่งประเภทได้ด้วยเช่นกันค่ะซึ่งก็จะสอดคล้องกับอาชีพต่างๆ ที่เด็กๆได้เรียนรู้กันไปนั่นเองค่ะ    ในส่วนของการเรียนรู้ในวันนี้นะคะคุณครูก็อยากจะย้อนไป ในของชั่วโมงครั้งที่แล้วใช่ไหมคะที่เด็กเคยเรียนรู้กันไปนะคะแล้วเราก็เรียนรู้กันในเรื่องของคุณธรรม การประกอบอาชีพนะคะเด็กๆก็ได้สังเกตเห็นถึง คุณธรรมต่างๆใช่ไหมคะที่เราสามารถที่จะนำไปใช้ในชีวิตประจำวันได้นะคะ  มาใช้ในการประกอบอาชีพต่างๆได้นั้นเองใช่ไหมคะคงจะเห็นแนวทางกันบ้างแล้วนะคะแล้วก็เด็กเองก็ ได้  ในเรื่องของการแสดงบทบาทสมมุติไปด้วยนะคะ  ซึ่งใน 2 วันนี้นะคะเด็ก ให้เด็กนั้นเตรียมสมุดไว้ค่ะและก่อนที่จะไปจดบันทึกอะไรนะคะขอให้ไปดูในส่วนของ จุดประสงค์การเรียนรู้ในวันนี้ก่อนนะคะเด็กๆ ถาดสำหรับจัดส่งในวันนี้นะคะจะมีอยู่ด้วยกันทั้งหมด 3 ข้อค่ะข้อที่ 1 นะคะ  ยกตัวอย่างประเภทของธุรกิจได้  ข้อที่ 2 ระบุธุรกิจที่ตนชื่นชอบได้อย่างถูกต้องค่ะและข้อที่ 3 นะคะมีความรับผิดชอบ การทำงานนะคะทั้งหมดนี้ก็คือจุดประสงค์การเรียนรู้นะคะที่เด็กจะได้รู้กันในวันนี้ค่ะ ถูกต้องแล้วค่ะก็ไม่ยากอย่างที่คิดเลยนะคะ ตอนนี้สมุดของเด็กๆนั้นพร้อมแล้วนะคะอย่าลืมเขียนวันที่ในวันนี้ไว้นะคะเด็กๆ      แล้วอย่าลืมจดบันทึกไว้ด้วยนะคะสำหรับต่อไปหาคุณครูก็มีส่วน คำถามนะคะเด็กจะมาคำถามไปพร้อมกับคุณครูเลยค่ะ    การทำธุรกิจจะได้สิ่งใดตอบแทนนะคะการทำธุรกิจเราจะได้สิ่งใดตอบแทนนั้นเองค่ะ เด็กคิดว่าเราจะได้สิ่งใดตอบแทนคะถ้าสมมุติว่า ตัวเรานี่ไปทำธุรกิจอยู่หรือว่าเราเคยพบเห็นคนอื่นๆที่เขาทำธุรกิจค่ะเขาจะได้สิ่งใดตอบแทนคะ                เด็กๆตอบ เสียงดังฟังชัดมากๆเลยค่ะคุณครูแอร์คำตอบมันก็มีหลากหลายเลยใช่ที่เดียวค่ะ เยอะมากๆเลย คะ เอารหัสเด็กๆบอกอยากจะฟังความคิดเห็นของคุณครูแลกันบ้าง ว่าคุณครูคิดเห็นอย่างไรนะคะกับการทำธุรกิจ อันนี้ สิ่งใดตอบแทนบ้างค่ะ ขาดสำหรับการทำธุรกิจในสิ่งที่เรานั้นจะต้องได้ตอบแทนเลยนะคะเด็กๆก็คือในส่วนของกำไรนั้นเองค่ะ ในการทำธุรกิจนะคะไม่ว่าจะเป็นอะไรนะคะ ต้องหวังผลกำไรค่ะครูฝ้ายใช่ค่ะเราจะได้ทั้งกำไรและก็เงินในการตอบแทนนั้นเองค่ะถูกต้องค่ะ และในส่วนของพังโคนนะคะจะได้ในส่วนของความรู้และประสบการณ์ด้วยใช่ไหมคะ มีเยอะแยะเลยนะคะ academic ถ้าเราไปดูในส่วนของความหมายของคำว่าธุรกิจการบ้านนะคะ ความหมายที่เขาได้ให้ไวนะคะตัวละกิจนี้เป็นการทำงานนะคะประจำเกี่ยวกับอาชีพนะคะ กิจการต่างๆนะคะที่มีรายได้สำหรับเรียนดนตรีเองแล้วก็ครอบครัว ด้วยนะคะสามารถที่จะนำมาช่วยเหลือจุนเจือนะคะส่วนของตนเองและก็ครอบครัวนะเองนะคะเด็กๆ    และในส่วนของธุรกิจนะคะสามารถที่จะ เป็นธุรกิจที่แบ่งประเภทออกไปได้แล้วก็เป็นธุรกิจที่น่าสนใจนะคะ ไปดูที่ในส่วนของประเภทแรกกันเลยนะคะก็คือธุรกิจ การเกษตรนั่นเองนะคะเด็กๆสังเกตเห็นที่ภาพกันแล้วใช่ไหมคะ   ซึ่งธุรกิจของการเกษตรมีนะคะเป็นการประกอบอาชีพธุรกิจ นะคะเช่นการทำงานทำไร่ทำสวนทำป่าไม้ ทำปศุสัตว์นั่นเองนะคะ เด็กจำได้ไหมคะว่าปศุสัตว์นั้นคืออะไรคะ    อ๋อเด็กจำได้อยู่ใช่ไหมคะก็คือการเลี้ยงสัตว์นั่นเองนะคะ     เอาล่ะค่ะเราไปดูประเภทต่อไปกันบ้างนะคะ     ประเภทต่อไปนะคะก็คือธุรกิจอุตสาหกรรมซึ่งจะมีหน้าที่   ในการประกอบธุรกิจนะคะอุตสาหกรรมได้แก่ธุรกิจผลิตสินค้าเพื่อบริโภคนะคะ อุปโภคนะคะที่สามารถแบ่งออกเป็น 2 ลักษณะนี้ค่ะเราไปดูลักษณะที่ 1 กันเลยนะคะก็คืออุตสาหกรรมในครัวเรือนนะคะ เป็นอุตสาหกรรมขนาดเล็กค่ะ ใช้แรงงานเฉพาะสมาชิกในครอบครัวนะคะลงทุนไม่สูงนักส่วนใหญ่เป็นการใช้เวลาว่าง การประกอบอาชีพราคา     อันนี้ก็คืออุตสาหกรรมทอผ้านะคะนักเรียนลองสังเกตเห็นนะคะ ส่วนมาก ที่เขาจะทำกันนะคะครูฝ้ายส่วนมากจะเป็นผู้สูงอายุนะคะ หรือว่าว่างจากงานก็สามารถที่จะมาทำอาชีพนี้ได้นั่นเองค่ะ   นี่ก็จะเป็นอุตสาหกรรมนะคะเครื่องปั้นดินเผาค่ะสังเกตนะคะ ลักษณะการใช้การปั้นนะคะโดยการใช้ดินเหนียวในการปั้นนะคะเป็นรูปทรงต่างๆนะคะไม่ว่าจะเป็น  แจกันนะคะหรือว่า ถ้วยจานต่างๆนั้นเองค่ะ    ต่อไปนะคะครูอุตสาหกรรมทำเครื่องจักสานนะคะซึ่งอุตสาหกรรมนี้นะคะเด็กๆก็จะทำจากไม้ไผ่นะคะ  ก็มาจากเป็นต่อ เป็นเส้นแบบนี้นะคะเป็นเส้นบางค่ะหลังจากนั้นก็จะมาขึ้นรูปนะคะเป็นรูปทรงต่างๆ ที่เราต้องการอาจจะเป็นตะกร้า กระบุงต่างๆนั่นเองค่ะ กูแอบข้างหลังจากไม้ไผ่และสามารถใช้อย่างอื่นด้วยได้ไหมครับใช้อย่างอื่นก็ได้ค่ะพี่ป้ายอาจจะเป็น พืชนะคะต่างๆที่เราสามารถนำมาใช้ได้นะคะเช่นหวายใช่ไหมคะ ถูกต้องค่ะ   หรือว่าจะเป็นในส่วนของผักตบชวา  ใช้ได้ค่ะผักตบชวาหรือว่าใบตาลมะพร้าวพรุ่งนี้ก็สามารถที่จะขึ้นรูปได้ใช่ไหมคะ ใช่ค่ะ   ต่อไปนะคะอันนี้ก็จะเป็นประเภทที่ 2 ของอุตสาหกรรมนะคะก็คืออุตสาหกรรมโรงงานนั้นเองนะคะ  ซึ่งอุตสาหกรรมโรงงานนะคะเป็นอุตสาหกรรมหนึ่งนะคะที่มีผู้ผลิตสินค้านะคะมีโรงงาน  เครื่องจักรนะคะที่ใช้ในการผลิตสินค้านะคะได้ครั้งละจำนวนมากๆนะคะ การจ้างแรงงานด้วยนะคะ จากบุคคลภายนอกเข้ามานั่นเองนะคะโดยการมาช่วยกันผลิตสินค้าใช่ไหมคะ แล้วก็ผลิตที่ให้ได้ปริมาณเยอะๆนั่นเองนะคะ   ก็จะได้แก่ โรงงานผลิตรถยนต์นะคะไม่ว่าจะเป็นรถยนต์ในส่วนของยี่ห้อต่างๆนั่นเองนะคะ  น่าจะมาจากการผลิตรถยนต์ที่  เป็นอุตสาหกรรมใหญ่แบบนั้นเองนะคะอันนี้ก็จะเป็นโรงงานขนาดใหญ่เลยนะคะใช่ค่ะ  ก็จะเป็นทั้งในส่วนของชิ้นส่วนรถยนต์ด้วยนะคะ ต่อไปค่ะก็จะเป็นโรงงานผลิตอาหารสำเร็จรูปนั้นเองนะคะซึ่ง ทราบไหมคะว่าสำเร็จรูปนี้จะมีอะไรบ้างนะคะจากภาพเลยนะคะคุณครูว่าเด็กบอกว่า จะเป็นบะหมี่สำเร็จรูปแน่เลยนะคะ บะหมี่ สำเร็จรูปนั้นเองนะคะอาจจะเป็นในส่วนของโจ๊กใช่ไหมคะที่เป็นอาหารสำเร็จรูปนะคะ  วิธีการก็คือเวลาที่เรารับประทานก็นำไปใส่น้ำร้อนใช่ไหมคะ รอพักสัก 15 นาทีประมาณนี้นะคะก็สามารถที่จะรับประทานได้นะคะก็ผลิตมาจาก กระบวนการของอุตสาหกรรมที่เป็นโรงงานด้วยนะคะต่อไปกันบ้างค่ะเป็นโรงงานผลิต  พลาสติกนะคะ ว่าจะเป็นหลากหลายเลยนะคะสำหรับ พลาสติกมันก็โดยการนำ เม็ดพลาสติกใช่ไหมคะหรือว่า โพลิเมอร์ต่างๆนะคะก็มาทำการ สรุปนะคะเป็นลักษณะของอาจจะเป็นทั้งถุงเป็นทั้งขวดนะคะ พลาสติกต่างๆที่นำมาให้เราได้ใช้กันนั่นเองนะคะ      ต่อไปค่ะก็คือธุรกิจเหมืองแร่นะคะการประกอบธุรกิจเหมืองแร่นั้นได้แก่การทำเหมืองแร่ ชนิดต่างๆนะคะการขุดเจาะถ่านหินการขุดเจาะนำทรัพยากรธรรมชาติ ต่างๆนะคะมาใช้ให้เกิดประโยชน์นั่นเองค่ะ เดี๋ยวเราไปดูภาพแรกกันก่อนนะคะ ราคาเหรียญสังเกตรูปภาพก่อนนะคะว่าสังเกตเห็นอะไรบ้างนะคะอันนี้สีดำนะคะ  เด็กสังเกตเห็นตรงนั้นนะคะ ก็คือถ่านหินนั้นเองค่ะอันนี้ก็จะเป็นการขุดเจาะถ่านหินนะคะ ใช่แล้วนะคะก็เป็นการขุดเจาะที่นำมาใช้ประโยชน์ด้วยเช่นกันใช่ไหมคะมาใช้ในส่วนของทรัพยากรนะคะ  ต่างๆอาจจะเป็นในส่วนของเชื้อเพลิงนะคะก็สามารถที่จะนำมาใช้ได้นั่นเองค่ะ  สำหรับธุรกิจต่อไปนะคะก็จะเป็นในส่วนของธุรกิจพาณิชย์นั่นเองนะคะซึ่งคณิตที่เด็กจำได้ไหมคะ คืออะไรคะ  เด็กๆทำได้ค่ะก็คือการค้าใช่ไหมคะซึ่งเป็นธุรกิจที่ทำหน้าที่กระจายสินค้านะคะ  ที่ผลิตจากอุตสาหกรรมต่างๆนะคะไปสู่ผู้บริโภคผู้บริโภคทำให้ผู้บริโภคเนี่ย สามารถอุปโภคบริโภคสินค้าต่างๆและความต้องการนั่นเองนะคะซึ่งจะเป็นในส่วนของธุรกิจพ่อค้าคนกลางนั้นเองค่ะ  ซึ่งพ่อค้าคนกลางนะครับเป็นธุรกิจที่เขานี่สามารถที่จะรวบรวมสินค้าต่างๆนะคะ ที่ผู้บริโภคต้องการนะคะมาไว้ในศูนย์รวมนั่นเองนะคะแล้วก็จะมีผู้บริโภคนี่ ไปซื้อมาใช้ในการอุปโภคบริโภคนั้นเองค่ะก็จะมีในส่วนของห้างสรรพสินค้าต่างๆนะคะที่เป็นในส่วนของพ่อค้าคนกลางนั่นเองค่ะ  ต่อไปกันบ้างนะคะก็จะเป็นผู้ค้าส่งแล้วก็ผู้ค้าปลีกนะคะสำหรับ ผู้ค้าส่งก็คือ เป็นการค้าที่สามารถหาได้ในจำนวนชิ้นเยอะนะคะสามารถชิ้น  อาจจะเป็นโหลนะครับเป็น 2 โหลหรืออัด เป็นจำนวนมากกว่านั้นนะคะบริการส่งสินค้าไปให้กับผู้บริโภคที่มีจำนวนเยอะๆนะคะ  เสื้อผ้าใช่ไหมคะครูฝ้ายใช่ค่ะเราก็จะซื้อมาทีนึงเยอะๆเลยนะคะหลังจากนั้นก็นำไปจำหน่ายนะคะ กับลูกค้าของเรานั่นเองค่ะใช่ค่ะถูกต้องค่ะ สำหรับผู้ค้าปลีกและค้าจะเป็นผู้ค้าที่  ลูกค้ารายย่อยนะคะโดยสามารถที่จะ กระจายสินค้าผลิตขายสินค้าได้จำนวนชิ้นน้อยนะคะหรือว่าเป็นการแบ่งขายก็ได้นั่นเองนะคะ  ใช่แล้วค่ะ ซื้อในส่วนของเสื้อผ้ามานะคะสามารถที่จะแบ่งขายเป็นจำนวน 1 ตัวได้ 2 ตัวได้นั่นเองค่ะ  อาจจะเป็นสบู่นะคะที่ซื้อเป็นแพ็คมาใหญ่ๆใช่ไหมคะ  ถ้าจะมาแบ่งขายได้นั่นเองค่ะ   มาดูที่สวนต่อไปกันบ้างค่ะ ก็จะเป็นในส่วนของตัวแทนจำหน่ายสินค้านะคะ  สำหรับตัวแทนจำหน่ายสินค้าก็ดีก็จะมีสินค้าที่หลากหลายประเภทด้วยเช่นกันใช่ไหมคะก็จะมีตัวแทน รายการที่จำหน่ายสินค้าและก็กระจายสินค้าไปให้กับ ผู้บริโภคนั้นเองก็จะมีสินค้าในส่วนของอาจจะเป็นเครื่องสำอางใช่ไหมคะหรือว่าเครื่องใช้ในการอุปโภคบริโภคต่างๆนะคะเด็กๆ  ในการจำหน่ายนี้ไหมคะ จำหน่ายบริเวณหน้าร้านของเราหรือว่าจำหน่ายออนไลน์ก็ได้นะคะใช่ค่ะถูกต้องแล้วนะคะ ต่อไปค่ะเราเข้าไปดูธุรกิจการก่อสร้างกันบ้างนะคะเป็นธุรกิจที่ทำหน้าที่ในการ วัสดุต่างๆ ได้แก่  หิน ปูนทรายมาใช้ในการก่อสร้างนะคะอย่างเช่นการสร้างถนนสร้างอาคารนะคะสร้างเขื่อนก่อสร้างโรงพยาบาลเป็นต้นค่ะ    ต่อไปนะคะในส่วนของธุรกิจการเงินนะคะซึ่งเป็นธุรกิจเกี่ยวข้องกับเงินนั่นเองนะคะซึ่งทำหน้าที่ในการส่งเสริมให้ ธุรกิจอื่นสามารถที่จะทำงานได้คล่องตัวนะคะ เนื่องจากการทำธุรกิจจะต้องเริ่มจากการลงทุนนะคะซึ่งต้อง ใช้เงินในการจำนวน  มากในการลงทุนนะคะซื้อที่ดินนะคะปลูกสร้างอาคารจ้างคนงานหรือ แม้กระทั่งการซื้อวัสดุ  พัสดุ   วัตถุดิบต่างๆนะคะหรือจะเป็น  การซื้อเครื่องจักรมาด้วยนะคะจะได้แก่ประเภทของ  ธุรกิจธนาคารนะคะซึ่งธนาคารอย่างที่ทราบกันดีว่า  เนื่องจากเราเคยได้เรียนจากครั้งที่แล้วมาแล้วใช่ไหมคะ จะเป็นในส่วนของ ที่เราสามารถไปฝากเงินใช่ไหมคะไปถอนเงินหรือไปกู้ยืมเงินได้จ้ะ ธุรกิจประเภทของธนาคารนั่นเองนะคะ อยู่ไหน  ธุรกิจการเงินนะคะเด็กๆ สำหรับในส่วนของธุรกิจที่เกี่ยวข้อง การเงินนะคะก็จะเป็นธุรกิจเกี่ยวข้องกับบริษัทประกันภัยด้วยนะคะซึ่งบริษัทประกันภัยนะคะก็จะมีหลากหลายประเภทเลยเช่นกันนะคะอาจจะเป็นในเรื่องเกี่ยวกับรถยนต์นะคะ   ชีวิตของมนุษย์หรือว่า อาคารสถานที่นะคะก็มีหลากหลายเลยนะคะ   ซึ่งก็จะเป็นในส่วนของการรับผิดชอบในเรื่องของการสูญเสียหรือความเสียหายนะคะเกี่ยวข้องกับการประกันภัย  อยู่ที่ผู้ทำประกันภัยนะคะก็จะนำเงินเข้าไปประกันภัยตรงนั้นนะคะเข้าไปฝากไว้ตรงนั้นเองนะคะ หลังจากนั้นนะคะเมื่อยังไม่มีความสูญเสียหรือความเสียหายนะคะก็สามารถที่จะนำเงินนั้นไป ใช้ในการลงทุนได้นะคะ  โดยบริษัทประกันภัยหลายๆที่นะคะก็จะนำเงินไปกาญ ลงทุนเกี่ยวกับ กันกันเองค่ะอภัยกันบ้างนะคะก็จะเป็นในส่วนของบริษัทการเงินนะคะ ว่าจะ ทำหน้าที่ในส่วนของการให้กู้ยืมเงินต่างๆนั่นเองนะคะ มาใช้ในการลงทุนเช่นกันค่ะ    สำหรับต่อไปนะคะเด็กๆ  ก็คือธุรกิจให้บริการนั้นเองค่ะเป็นธุรกิจให้อำนวยความสะดวกสบายนะคะให้แก่ผู้บริโภค ธุรกิจการขนส่งนะคะธุรกิจการสื่อสาร ธุรกิจการท่องเที่ยว ธุรกิจการโรงแรมเป็นต้นค่ะเดี๋ยวเราไปดูธุรกิจแรกกันเลยนะคะ ก็คือธุรกิจการขนส่งเองค่ะซึ่งเป็นการขนส่งสินค้านะคะ รวมถึงทั้งในและต่างประเทศด้วยค่ะต่อไปค่ะ     นี่เลยค่ะเป็นธุรกิจการสื่อสารนะคะซึ่งธุรกิจนี้นะคะก็จะได้แก่ สื่อสารและก็ประชาสัมพันธ์นะคะต่อไปค่ะ   สำหรับธุรกิจนี้นะครับเป็นธุรกิจการท่องเที่ยวนะคะซึ่งจะให้บริการลูกค้านะคะ   หนังเรื่องของการท่องเที่ยวนะครับไม่ว่าจะเป็นอาคารสถานที่นะคะที่พักคอนโดไม่ถึงอาหารและก็เครื่องดื่มต่างๆค่ะ และต่อไปนะคะอย่างสุดท้ายของเรานะคะก็คือธุรกิจการโรงแรมนั้นเองค่ะสำหรับธุรกิจนี้นะคะ  ถ้าจะต้องเอาใจลูกค้าใช่ไหมคะครูฝ้าย ต้องดูแลลูกค้าเป็นพิเศษนะครับในเรื่องของอาหารการกินนะคะ รวมไปถึงที่พักแล้วค่ะถูกต้องแล้วค่ะ   ไปกันบ้างค่ะก็จะเป็นในส่วนของธุรกิจอื่นๆนั่นเองนะคะซึ่งธุรกิจนี้นะคะ ที่นอกเหนือจากธุรกิจที่เราได้กล่าวมาข้างต้นนะคะก็จะได้แก่อาจจะเป็นในส่วนของ  ผู้ประกอบการธุรกิจสาขาอาชีพต่างๆ  เช่นเจ้าของร้านต่างๆหนูจะเป็น ช่างฝีมือหรือจะเป็นในส่วนของประติมากรรมต่างๆ ซึ่งตรงนี้เด็กๆจำได้ไหมคะคำว่าประติมากรรมคืออะไรคะ    เด็กๆกลับมาแล้วค่ะก็คือเกี่ยวข้องกับงานปั้นนั่นเองนะคะถูกต้องค่ะและนี่ก็คือในส่วนของ   ธุรกิจต่างๆนะคะที่เราได้เรียนรู้กันมาข้างต้นนะคะสำหรับต่อไปนะคะเด็กๆคุณครูจะให้เด็กนั้นทำกิจกรรมกันนะคะ ในส่วนของบทบาทของนักเรียนที่อยู่ปลายทางนะคะให้นักเรียนทำใบงานที่ 5 นะคะ เรื่องธุรกิจ ก้าวไกลนั้นเองค่ะ   สำหรับในส่วนของบทบาทของคุณครูที่อยู่ปลายทางนะคะขอความอนุเคราะห์คุณครูด้วยนะคะในการจากใบงานที่ 5 นะคะ เรื่องธุรกิจ กไก่นะคะพร้อมกับ คุมและให้คำปรึกษาแก่  ขนาดทำงานด้วยเช่นกันซึ่งเป็นงานของเรานะคะก็จะเป็นในส่วนของลักษณะของให้นักเรียนนั้น เขียนแผนผังความคิดธุรกิจ ก้าวไกลนะคะมาจำนวนที่ 5 ธุรกิจกันเองนะคะตามจำนวนที่นักเรียนและสนใจนะคะโดยอยู่ที่ 5 ธุรกิจเป็นต้นไปนั่นเองนะคะ  ในส่วนของใบงานของเรานะคะหัวข้อหลักให้นักเรียนนั้นใส่ธุรกิจก้าวไกลลงไปนะคะ หัวข้อตรงกลางนั่นเองนะคะหรือว่าจะอยู่มุมไหนนั่นเองแต่ว่าเป็นหัวข้อหลักนะคะเด็กๆ  สำหรับหัวข้อลองนะคะก็เลือกมา 5 ประเภทนะคะ จะเป็นธุรกิจอะไรบ้างนะคะก็ใส่ตรงเป็นหัวข้อรองนั่นเองนะคะซึ่งตรงนี้เด็กๆสามารถ ที่จะคิดต่อยอดไปเลยได้เลยนะคะ รับที่สำคัญค่ะครูป้ายเด็กจะต้องออกแบบแล้วก็ตกแต่งให้สวยงามนะคะถูกต้องแล้วค่ะเด็กๆ อย่าลืมตั้งใจทำกันด้วยนะคะและเมื่อทำเสร็จแล้วอย่าลืมเขียนชื่อนามสกุลชั้นเลขที่ให้เรียบร้อยด้วยนะคะ ตอนนี้ถ้าผอมแล้ว ลงมือทำกันเลยค่ะ   เสียงดนตรี           เสียงเอฟเฟค   ตอนนี้หมดเวลาแล้วนะคะเด็กๆทำรายงานกันเสร็จเรียบร้อยแล้วหรือยังคะ ได้ระบายสีกันแล้วหรือยัง  เด็กถักต่อกันมาแล้วว่าจะระบายสีให้สวยงามใช่ไหมคะราคาตอนนี้ราคาเป็นส่วนสำคัญของเราแล้วนะคะ  เรามาช่วยกันสรุปบทเรียนในวันนี้เลยค่ะ  ซึ่งในส่วนของการสรุปบทเรียนของอาจารย์เอานะคะแน่นอนว่าเกี่ยวข้องกับเรื่องของงานธุรกิจนั้นเองนะคะ  ซึ่งธุรกิจก็จะเป็นงานอย่างหนึ่งนะคะที่มีรายได้นะคะ สั่งอะไรบ้างให้กับตัวเราและครอบครัวนะคะซึ่งการทำธุรกิจเป็นการประกอบธุรกิจนะคะ  จะต้องมีคุณธรรมในการทำงานด้วยเช่นกันนะคะและก็เราจะต้องมีในเรื่องของทักษะกระบวนการในการจัดการ ในการทำงานนะคะรวมไปถึงการใช้ทรัพยากรนะคะ อยากคุ้มค่านั่นเองนะคะเราก็สามารถที่จะประกอบ  ธุรกิจหรืออาชีพต่อไปได้นั่นเองค่ะ และในส่วนนี้นะคะก็จะเป็นในส่วนของอุตสาหกรรมทอผ้านะคะเด็กๆ  ซึ่งก็จะเป็นประเภทของอุตสาหกรรมในครัวเรือนใช่ไหมคะเก่งมากเลยค่ะ ต่อไปกันบ้างค่ะ ในส่วนของอุตสาหกรรมเครื่องปั้นดินเผานะคะก็ยังคงเป็นอุตสาหกรรมนะคะที่เกี่ยวข้องกับ   ในครัวเรือนเองค่ะ   ต่อไปกันบ้างค่ะจะเป็นอุตสาหกรรมการทำ  เครื่องจักสานนะคะก็จะเกี่ยวข้องกับ  อุตสาหกรรมที่เราสามารถทำได้ในครัวเรือนนะคะแล้วก็สามารถที่จะเป็นอาชีพ ก็สร้างรายได้ให้กับเราได้เช่นกันค่ะ  เขาไปกันบ้างถ้าเด็กอันนี้จะเป็นอุตสาหกรรมโรงงานนั้นเองนะคะ ซึ่งจะเป็นโรงงานผลิตรถยนต์นะคะก็เป็น โรงงานขนาดใหญ่ที่ต้องใช้เครื่องจากนั้นเองนะคะต่อไปล่ะคะเด็กๆ  โรงงานผลิตอาหารสำเร็จรูปนั้นเองนะคะไม่ว่าจะเป็นในส่วนของบะหมี่กึ่งสำเร็จรูปนะคะ ที่ผลิต ให้เรานะคะหรือว่ามนุษย์เงินเดือนเดินทางนะคะสมาชิกจะรับประทานได้ต่อไปกันบ้างครับ ส่วนของโรงงานผลิตพลาสติกใช่ไหมคะ ที่โรงงานนะคะเด็กๆ อุตสาหกรรมของโรงงานนั้นเองค่ะ  ต่อไปเขาจะเป็นในส่วนของ    ธุรกิจการทำเหมืองแร่ใช่ไหมคะซึ่งจะเป็นธุรกิจการขุดเจาะถ่านหินนั่นเองนะคะ  ถ่านหินก็สำคัญนะคะเด็กๆเป็นในส่วนของการนำไปเป็นเชื้อเพลิงให้กับมนุษย์เราด้วยนะคะแล้วก็ไปใช้ในเรื่องของการ  ผลิตไฟฟ้าก็ได้นะคะเด็กๆ ตะไบขัดก็จะเป็นในส่วนของธุรกิจอีก 1 ประเภทนะคะก็คือธุรกิจ  พ่อค้าคนกลางนะคะเด็กๆตรงนี้เด็กๆจำได้ไหมคะ เกี่ยวข้องกับธุรกิจเรื่องอะไรนะคะ AIA ประกันมาหรือยัง ต่อไปกันบ้างนะคะก็จะเป็นในส่วนของ ลูกค้าส่งแล้วก็ผู้ค้าปลีกนั้นเองนะคะก็จะเป็นอีกหนึ่งธุรกิจนั่นเองนะคะ   ในส่วนของ ตัวแทนจำหน่ายสินค้านั้นเองนะคะ     ต่อไปค่ะก็จะเป็นธุรกิจประเภทของธนาคารนะคะซึ่งตรงนี้ก็ได้ในเรื่องของ การฝากเงินนะคะการกู้ยืมเงินราคาต่างๆเกี่ยวข้องกับธุรกิจการเงินทั้งสิ้นเลยค่ะ    ราคาก็จะมีได้แก่ธุรกิจบริษัทประกันภัยนะคะ ต่างๆและก็เป็นธุรกิจ บริษัทการเงินนะคะ   ซึ่งสามารถที่จะไปกู้ยืมเงินนะคะมาใช้ในการลงทุนได้นั่นเองค่ะเด็กๆ    นี่ค่ะต่อไปก็จะเป็นธุรกิจการบริการใช่ไหมคะ  ในส่วนของธุรกิจการอะไรนะคะการขนส่งค่ะการขนส่งนะคะ ต่อไปค่ะเป็นธุรกิจ การสื่อสารนะคะ ไปเลยค่ะเด็กๆ  นี่แหละค่ะธุรกิจการท่องเที่ยวนะคะให้บริการในเรื่องของอาหารนะคะท่องเที่ยวแล้วก็  สถานที่พักตั้งแต่มเองค่ะแล้วก็รวมไปถึงธุรกิจโรงแรมนะคะสำหรับธุรกิจมีราคาก็ต้องดูแลลูกค้าเป็นพิเศษนะคะ เรื่องของพี่พักนะคะรวมถึงอาหารด้วยค่ะ   สำหรับหมุนเวียนในครั้งต่อไปนะคะเด็กจะได้เรียนรู้เกี่ยวกับการจัดเก็บเอกสารสำคัญนะคะ เดี๋ยวเราก็จะรู้กันในชั่วโมงหน้านะคะว่าเอกสารที่สำคัญนั้นมีอะไรบ้างนะคะแล้วก็มีวิธีการจัดเก็บอย่างไรค่ะ และในส่วนของสิ่งที่ต้องเตรียมนะคะเพื่อจะไปส่งของใบความรู้แล้วก็ใบงานที่ 6 นะคะถ้าเรื่องการจัดเก็บเอกสารสำคัญนั่นเองค่ะ ตรงนี้นะคะคุณครูปลายทางสามารถที่จะดาวน์โหลดได้ที่ ดีแอลทีวี ac.th cardigan คุณครูป้ายและคุณครูแอนนะคะต้องขอตัวลาไปก่อนนะคะแล้วพบกันใหม่ครั้งหน้าค่ะสวัสดีค่ะ สวัสดีค่ะ  เสียงดนตรี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การงานอาชีพ หน่วยที่ 6_๕ ธุรกิจก้าวไกล 8 ก.พ. 65 (มีใบงาน และใบความรู้)</dc:title>
  <dc:creator/>
  <cp:keywords/>
  <dcterms:created xsi:type="dcterms:W3CDTF">2024-01-04T03:07:21Z</dcterms:created>
  <dcterms:modified xsi:type="dcterms:W3CDTF">2024-01-04T03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มีนาคม 2566 เวลา 09.26 น.</vt:lpwstr>
  </property>
  <property fmtid="{D5CDD505-2E9C-101B-9397-08002B2CF9AE}" pid="3" name="subtitle">
    <vt:lpwstr/>
  </property>
</Properties>
</file>